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51F4E" w14:textId="78AAF708" w:rsidR="00BC6BD6" w:rsidRPr="001D4460" w:rsidRDefault="001D4460" w:rsidP="00C2204C">
      <w:p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 xml:space="preserve">We are a well-established </w:t>
      </w:r>
      <w:r w:rsidR="00BC6BD6" w:rsidRPr="007913F9">
        <w:rPr>
          <w:rFonts w:eastAsia="Times New Roman" w:cstheme="minorHAnsi"/>
          <w:color w:val="2D2D2D"/>
          <w:lang w:eastAsia="en-CA"/>
        </w:rPr>
        <w:t>inter-</w:t>
      </w:r>
      <w:r w:rsidRPr="001D4460">
        <w:rPr>
          <w:rFonts w:eastAsia="Times New Roman" w:cstheme="minorHAnsi"/>
          <w:color w:val="2D2D2D"/>
          <w:lang w:eastAsia="en-CA"/>
        </w:rPr>
        <w:t xml:space="preserve">disciplinary </w:t>
      </w:r>
      <w:r w:rsidR="00BC6BD6" w:rsidRPr="007913F9">
        <w:rPr>
          <w:rFonts w:eastAsia="Times New Roman" w:cstheme="minorHAnsi"/>
          <w:color w:val="2D2D2D"/>
          <w:lang w:eastAsia="en-CA"/>
        </w:rPr>
        <w:t xml:space="preserve">wellness </w:t>
      </w:r>
      <w:r w:rsidRPr="001D4460">
        <w:rPr>
          <w:rFonts w:eastAsia="Times New Roman" w:cstheme="minorHAnsi"/>
          <w:color w:val="2D2D2D"/>
          <w:lang w:eastAsia="en-CA"/>
        </w:rPr>
        <w:t xml:space="preserve">clinic in </w:t>
      </w:r>
      <w:r w:rsidR="00BC6BD6" w:rsidRPr="007913F9">
        <w:rPr>
          <w:rFonts w:eastAsia="Times New Roman" w:cstheme="minorHAnsi"/>
          <w:color w:val="2D2D2D"/>
          <w:lang w:eastAsia="en-CA"/>
        </w:rPr>
        <w:t xml:space="preserve">Abbotsford. Our clinic is 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looking for a </w:t>
      </w:r>
      <w:r w:rsidR="00440044">
        <w:rPr>
          <w:rFonts w:eastAsia="Times New Roman" w:cstheme="minorHAnsi"/>
          <w:color w:val="2D2D2D"/>
          <w:lang w:eastAsia="en-CA"/>
        </w:rPr>
        <w:t>Registered Massage Therapist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to join our dynamic and collaborative </w:t>
      </w:r>
      <w:r w:rsidR="00BC6BD6" w:rsidRPr="007913F9">
        <w:rPr>
          <w:rFonts w:eastAsia="Times New Roman" w:cstheme="minorHAnsi"/>
          <w:color w:val="2D2D2D"/>
          <w:lang w:eastAsia="en-CA"/>
        </w:rPr>
        <w:t>team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. If you are a highly motivated and passionate </w:t>
      </w:r>
      <w:r w:rsidR="00D431FA">
        <w:rPr>
          <w:rFonts w:eastAsia="Times New Roman" w:cstheme="minorHAnsi"/>
          <w:color w:val="2D2D2D"/>
          <w:lang w:eastAsia="en-CA"/>
        </w:rPr>
        <w:t>RMT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who loves helping others, then keep reading!</w:t>
      </w:r>
    </w:p>
    <w:p w14:paraId="0B334BFB" w14:textId="3413995D" w:rsidR="001D4460" w:rsidRPr="007913F9" w:rsidRDefault="00BC6BD6" w:rsidP="00C2204C">
      <w:pPr>
        <w:spacing w:after="0" w:line="240" w:lineRule="auto"/>
        <w:rPr>
          <w:rFonts w:eastAsia="Times New Roman" w:cstheme="minorHAnsi"/>
          <w:b/>
          <w:bCs/>
          <w:color w:val="2D2D2D"/>
          <w:lang w:eastAsia="en-CA"/>
        </w:rPr>
      </w:pPr>
      <w:r w:rsidRPr="007913F9">
        <w:rPr>
          <w:rFonts w:eastAsia="Times New Roman" w:cstheme="minorHAnsi"/>
          <w:b/>
          <w:bCs/>
          <w:color w:val="2D2D2D"/>
          <w:lang w:eastAsia="en-CA"/>
        </w:rPr>
        <w:t>About Us</w:t>
      </w:r>
      <w:r w:rsidR="001D4460" w:rsidRPr="001D4460">
        <w:rPr>
          <w:rFonts w:eastAsia="Times New Roman" w:cstheme="minorHAnsi"/>
          <w:b/>
          <w:bCs/>
          <w:color w:val="2D2D2D"/>
          <w:lang w:eastAsia="en-CA"/>
        </w:rPr>
        <w:t>:</w:t>
      </w:r>
    </w:p>
    <w:p w14:paraId="4891DD8B" w14:textId="7BE97D6E" w:rsidR="00116C79" w:rsidRDefault="007913F9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7913F9">
        <w:rPr>
          <w:rFonts w:cstheme="minorHAnsi"/>
        </w:rPr>
        <w:t xml:space="preserve">Newleaf Total Wellness Centre is a place of healing where patient care comes first. We are more than a multidisciplinary clinic. We are an interdisciplinary clinic. We work together as a team to help patients achieve their goals to be Stronger, Braver and Better. </w:t>
      </w:r>
      <w:r w:rsidR="00BC6BD6" w:rsidRPr="001D4460">
        <w:rPr>
          <w:rFonts w:eastAsia="Times New Roman" w:cstheme="minorHAnsi"/>
          <w:color w:val="2D2D2D"/>
          <w:lang w:eastAsia="en-CA"/>
        </w:rPr>
        <w:t>We provide evidence-</w:t>
      </w:r>
      <w:r w:rsidRPr="007913F9">
        <w:rPr>
          <w:rFonts w:eastAsia="Times New Roman" w:cstheme="minorHAnsi"/>
          <w:color w:val="2D2D2D"/>
          <w:lang w:eastAsia="en-CA"/>
        </w:rPr>
        <w:t>informed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treatment to our </w:t>
      </w:r>
      <w:r w:rsidR="00577060">
        <w:rPr>
          <w:rFonts w:eastAsia="Times New Roman" w:cstheme="minorHAnsi"/>
          <w:color w:val="2D2D2D"/>
          <w:lang w:eastAsia="en-CA"/>
        </w:rPr>
        <w:t>clients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with patient-centred care. We partner with our patients </w:t>
      </w:r>
      <w:r w:rsidRPr="007913F9">
        <w:rPr>
          <w:rFonts w:eastAsia="Times New Roman" w:cstheme="minorHAnsi"/>
          <w:color w:val="2D2D2D"/>
          <w:lang w:eastAsia="en-CA"/>
        </w:rPr>
        <w:t>to</w:t>
      </w:r>
      <w:r w:rsidR="00BC6BD6" w:rsidRPr="001D4460">
        <w:rPr>
          <w:rFonts w:eastAsia="Times New Roman" w:cstheme="minorHAnsi"/>
          <w:color w:val="2D2D2D"/>
          <w:lang w:eastAsia="en-CA"/>
        </w:rPr>
        <w:t xml:space="preserve"> take a proactive and preventative approach to maintain a higher quality of life.</w:t>
      </w:r>
      <w:r w:rsidR="00116C79">
        <w:rPr>
          <w:rFonts w:eastAsia="Times New Roman" w:cstheme="minorHAnsi"/>
          <w:color w:val="2D2D2D"/>
          <w:lang w:eastAsia="en-CA"/>
        </w:rPr>
        <w:t xml:space="preserve"> </w:t>
      </w:r>
      <w:r w:rsidR="00116C79" w:rsidRPr="001D4460">
        <w:rPr>
          <w:rFonts w:eastAsia="Times New Roman" w:cstheme="minorHAnsi"/>
          <w:color w:val="2D2D2D"/>
          <w:lang w:eastAsia="en-CA"/>
        </w:rPr>
        <w:t xml:space="preserve">Our clinic is perfect for </w:t>
      </w:r>
      <w:r w:rsidR="00D431FA">
        <w:rPr>
          <w:rFonts w:eastAsia="Times New Roman" w:cstheme="minorHAnsi"/>
          <w:color w:val="2D2D2D"/>
          <w:lang w:eastAsia="en-CA"/>
        </w:rPr>
        <w:t>RMTs</w:t>
      </w:r>
      <w:r w:rsidR="00116C79" w:rsidRPr="001D4460">
        <w:rPr>
          <w:rFonts w:eastAsia="Times New Roman" w:cstheme="minorHAnsi"/>
          <w:color w:val="2D2D2D"/>
          <w:lang w:eastAsia="en-CA"/>
        </w:rPr>
        <w:t xml:space="preserve"> </w:t>
      </w:r>
      <w:r w:rsidR="00116C79">
        <w:rPr>
          <w:rFonts w:eastAsia="Times New Roman" w:cstheme="minorHAnsi"/>
          <w:color w:val="2D2D2D"/>
          <w:lang w:eastAsia="en-CA"/>
        </w:rPr>
        <w:t xml:space="preserve">who are </w:t>
      </w:r>
      <w:r w:rsidR="00116C79" w:rsidRPr="001D4460">
        <w:rPr>
          <w:rFonts w:eastAsia="Times New Roman" w:cstheme="minorHAnsi"/>
          <w:color w:val="2D2D2D"/>
          <w:lang w:eastAsia="en-CA"/>
        </w:rPr>
        <w:t>passionate about working in a</w:t>
      </w:r>
      <w:r w:rsidR="00116C79">
        <w:rPr>
          <w:rFonts w:eastAsia="Times New Roman" w:cstheme="minorHAnsi"/>
          <w:color w:val="2D2D2D"/>
          <w:lang w:eastAsia="en-CA"/>
        </w:rPr>
        <w:t>n</w:t>
      </w:r>
      <w:r w:rsidR="00116C79" w:rsidRPr="001D4460">
        <w:rPr>
          <w:rFonts w:eastAsia="Times New Roman" w:cstheme="minorHAnsi"/>
          <w:color w:val="2D2D2D"/>
          <w:lang w:eastAsia="en-CA"/>
        </w:rPr>
        <w:t xml:space="preserve"> </w:t>
      </w:r>
      <w:r w:rsidR="00116C79">
        <w:rPr>
          <w:rFonts w:eastAsia="Times New Roman" w:cstheme="minorHAnsi"/>
          <w:color w:val="2D2D2D"/>
          <w:lang w:eastAsia="en-CA"/>
        </w:rPr>
        <w:t>inter</w:t>
      </w:r>
      <w:r w:rsidR="00116C79" w:rsidRPr="001D4460">
        <w:rPr>
          <w:rFonts w:eastAsia="Times New Roman" w:cstheme="minorHAnsi"/>
          <w:color w:val="2D2D2D"/>
          <w:lang w:eastAsia="en-CA"/>
        </w:rPr>
        <w:t>disciplinary environment with like-minded individuals and who are excited about growing in their practice.</w:t>
      </w:r>
    </w:p>
    <w:p w14:paraId="1FD49EAE" w14:textId="77777777" w:rsidR="00C2204C" w:rsidRPr="001D4460" w:rsidRDefault="00C2204C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</w:p>
    <w:p w14:paraId="7C0C7640" w14:textId="77777777" w:rsidR="00116C79" w:rsidRPr="001D4460" w:rsidRDefault="00116C79" w:rsidP="00116C79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b/>
          <w:bCs/>
          <w:color w:val="2D2D2D"/>
          <w:lang w:eastAsia="en-CA"/>
        </w:rPr>
        <w:t>What we offer:</w:t>
      </w:r>
    </w:p>
    <w:p w14:paraId="052177EE" w14:textId="77777777" w:rsidR="00116C79" w:rsidRPr="001D4460" w:rsidRDefault="00116C79" w:rsidP="00116C79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Competitive compensation package</w:t>
      </w:r>
    </w:p>
    <w:p w14:paraId="7002908B" w14:textId="65E19CA8" w:rsidR="00116C79" w:rsidRPr="001D4460" w:rsidRDefault="00116C79" w:rsidP="00116C79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 xml:space="preserve">A collaborative </w:t>
      </w:r>
      <w:r w:rsidR="00802430">
        <w:rPr>
          <w:rFonts w:eastAsia="Times New Roman" w:cstheme="minorHAnsi"/>
          <w:color w:val="2D2D2D"/>
          <w:lang w:eastAsia="en-CA"/>
        </w:rPr>
        <w:t>inter</w:t>
      </w:r>
      <w:r w:rsidRPr="001D4460">
        <w:rPr>
          <w:rFonts w:eastAsia="Times New Roman" w:cstheme="minorHAnsi"/>
          <w:color w:val="2D2D2D"/>
          <w:lang w:eastAsia="en-CA"/>
        </w:rPr>
        <w:t>disciplinary team with guaranteed internal referrals</w:t>
      </w:r>
    </w:p>
    <w:p w14:paraId="6A286151" w14:textId="77777777" w:rsidR="00116C79" w:rsidRPr="001D4460" w:rsidRDefault="00116C79" w:rsidP="00116C79">
      <w:pPr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Flexible work schedule to allow for work-life balance</w:t>
      </w:r>
    </w:p>
    <w:p w14:paraId="1F9E43FF" w14:textId="77777777" w:rsidR="00116C79" w:rsidRDefault="00116C79" w:rsidP="00116C79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On-going training and team meetings to foster personal and professional development</w:t>
      </w:r>
    </w:p>
    <w:p w14:paraId="6C53C88C" w14:textId="77777777" w:rsidR="00505FA9" w:rsidRDefault="001D4460" w:rsidP="00116C79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16C79">
        <w:rPr>
          <w:rFonts w:eastAsia="Times New Roman" w:cstheme="minorHAnsi"/>
          <w:color w:val="2D2D2D"/>
          <w:lang w:eastAsia="en-CA"/>
        </w:rPr>
        <w:t xml:space="preserve">Full reception staff and services including direct billing to most major insurance companies and ICBC </w:t>
      </w:r>
    </w:p>
    <w:p w14:paraId="49F6974D" w14:textId="2519DD84" w:rsidR="001D4460" w:rsidRPr="00116C79" w:rsidRDefault="001D4460" w:rsidP="00116C79">
      <w:pPr>
        <w:numPr>
          <w:ilvl w:val="0"/>
          <w:numId w:val="15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16C79">
        <w:rPr>
          <w:rFonts w:eastAsia="Times New Roman" w:cstheme="minorHAnsi"/>
          <w:color w:val="2D2D2D"/>
          <w:lang w:eastAsia="en-CA"/>
        </w:rPr>
        <w:t>Reminder calls and collections.</w:t>
      </w:r>
    </w:p>
    <w:p w14:paraId="5DED9346" w14:textId="768D66A0" w:rsidR="00116C79" w:rsidRDefault="00116C79" w:rsidP="00116C7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Jane app system</w:t>
      </w:r>
      <w:r>
        <w:rPr>
          <w:rFonts w:eastAsia="Times New Roman" w:cstheme="minorHAnsi"/>
          <w:color w:val="2D2D2D"/>
          <w:lang w:eastAsia="en-CA"/>
        </w:rPr>
        <w:t xml:space="preserve"> with online booking</w:t>
      </w:r>
    </w:p>
    <w:p w14:paraId="04EF332F" w14:textId="77777777" w:rsidR="00116C79" w:rsidRPr="001D4460" w:rsidRDefault="00116C79" w:rsidP="00116C7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Professional marketing with social media, and advertising</w:t>
      </w:r>
    </w:p>
    <w:p w14:paraId="4EBBB8EB" w14:textId="27AD9AA7" w:rsidR="001D4460" w:rsidRPr="007913F9" w:rsidRDefault="001D4460" w:rsidP="00116C79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7913F9">
        <w:rPr>
          <w:rFonts w:eastAsia="Times New Roman" w:cstheme="minorHAnsi"/>
          <w:color w:val="2D2D2D"/>
          <w:lang w:eastAsia="en-CA"/>
        </w:rPr>
        <w:t xml:space="preserve">Large treatment rooms, fully furnished with </w:t>
      </w:r>
      <w:r w:rsidR="00116C79">
        <w:rPr>
          <w:rFonts w:eastAsia="Times New Roman" w:cstheme="minorHAnsi"/>
          <w:color w:val="2D2D2D"/>
          <w:lang w:eastAsia="en-CA"/>
        </w:rPr>
        <w:t>modern</w:t>
      </w:r>
      <w:r w:rsidRPr="007913F9">
        <w:rPr>
          <w:rFonts w:eastAsia="Times New Roman" w:cstheme="minorHAnsi"/>
          <w:color w:val="2D2D2D"/>
          <w:lang w:eastAsia="en-CA"/>
        </w:rPr>
        <w:t xml:space="preserve"> tables</w:t>
      </w:r>
    </w:p>
    <w:p w14:paraId="4F3E036D" w14:textId="2EF7D59C" w:rsidR="001D4460" w:rsidRDefault="001D4460" w:rsidP="00116C79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7913F9">
        <w:rPr>
          <w:rFonts w:eastAsia="Times New Roman" w:cstheme="minorHAnsi"/>
          <w:color w:val="2D2D2D"/>
          <w:lang w:eastAsia="en-CA"/>
        </w:rPr>
        <w:t xml:space="preserve">Open 6 days per week </w:t>
      </w:r>
    </w:p>
    <w:p w14:paraId="20D1BD4E" w14:textId="1B6E1E93" w:rsidR="00505FA9" w:rsidRDefault="00505FA9" w:rsidP="00116C79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>
        <w:rPr>
          <w:rFonts w:eastAsia="Times New Roman" w:cstheme="minorHAnsi"/>
          <w:color w:val="2D2D2D"/>
          <w:lang w:eastAsia="en-CA"/>
        </w:rPr>
        <w:t xml:space="preserve">HUGE waitlist of clients waiting </w:t>
      </w:r>
      <w:r w:rsidR="009C5BC3">
        <w:rPr>
          <w:rFonts w:eastAsia="Times New Roman" w:cstheme="minorHAnsi"/>
          <w:color w:val="2D2D2D"/>
          <w:lang w:eastAsia="en-CA"/>
        </w:rPr>
        <w:t>to take advantage of your professional services</w:t>
      </w:r>
    </w:p>
    <w:p w14:paraId="74CA9058" w14:textId="4492A865" w:rsidR="00C2204C" w:rsidRDefault="00C2204C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</w:p>
    <w:p w14:paraId="0F3B1A18" w14:textId="5585E7A5" w:rsidR="00C2204C" w:rsidRPr="001D4460" w:rsidRDefault="00C2204C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  <w:r>
        <w:rPr>
          <w:rFonts w:eastAsia="Times New Roman" w:cstheme="minorHAnsi"/>
          <w:b/>
          <w:bCs/>
          <w:color w:val="2D2D2D"/>
          <w:lang w:eastAsia="en-CA"/>
        </w:rPr>
        <w:t>What you bring:</w:t>
      </w:r>
    </w:p>
    <w:p w14:paraId="3FA175F8" w14:textId="77777777" w:rsidR="00C2204C" w:rsidRPr="001D4460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Excellent interpersonal and communication skills</w:t>
      </w:r>
    </w:p>
    <w:p w14:paraId="579C8473" w14:textId="77777777" w:rsidR="00C2204C" w:rsidRPr="001D4460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Demonstrated ability to work independently and in collaboration with others</w:t>
      </w:r>
    </w:p>
    <w:p w14:paraId="2A920E7D" w14:textId="77777777" w:rsidR="00C2204C" w:rsidRPr="001D4460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Genuine passion for helping others</w:t>
      </w:r>
    </w:p>
    <w:p w14:paraId="40429BAA" w14:textId="5AA3AFB2" w:rsidR="00C2204C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Strong interpersonal skills</w:t>
      </w:r>
    </w:p>
    <w:p w14:paraId="565AA2D2" w14:textId="77777777" w:rsidR="00C2204C" w:rsidRPr="001D4460" w:rsidRDefault="00C2204C" w:rsidP="00C2204C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Second language is an asset</w:t>
      </w:r>
    </w:p>
    <w:p w14:paraId="69971EA4" w14:textId="77777777" w:rsidR="00C2204C" w:rsidRPr="007913F9" w:rsidRDefault="00C2204C" w:rsidP="00C2204C">
      <w:pPr>
        <w:pStyle w:val="ListParagraph"/>
        <w:spacing w:after="0" w:line="240" w:lineRule="auto"/>
        <w:rPr>
          <w:rFonts w:eastAsia="Times New Roman" w:cstheme="minorHAnsi"/>
          <w:color w:val="2D2D2D"/>
          <w:lang w:eastAsia="en-CA"/>
        </w:rPr>
      </w:pPr>
    </w:p>
    <w:p w14:paraId="159C721C" w14:textId="77777777" w:rsidR="001D4460" w:rsidRPr="001D4460" w:rsidRDefault="001D4460" w:rsidP="00C2204C">
      <w:p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b/>
          <w:bCs/>
          <w:color w:val="2D2D2D"/>
          <w:lang w:eastAsia="en-CA"/>
        </w:rPr>
        <w:t>Requirements</w:t>
      </w:r>
    </w:p>
    <w:p w14:paraId="2DD2495B" w14:textId="1B6E9943" w:rsidR="001D4460" w:rsidRPr="001D4460" w:rsidRDefault="001D4460" w:rsidP="00C2204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 xml:space="preserve">Registered </w:t>
      </w:r>
      <w:r w:rsidR="00C2204C">
        <w:rPr>
          <w:rFonts w:eastAsia="Times New Roman" w:cstheme="minorHAnsi"/>
          <w:color w:val="2D2D2D"/>
          <w:lang w:eastAsia="en-CA"/>
        </w:rPr>
        <w:t xml:space="preserve">in good standing </w:t>
      </w:r>
      <w:r w:rsidRPr="001D4460">
        <w:rPr>
          <w:rFonts w:eastAsia="Times New Roman" w:cstheme="minorHAnsi"/>
          <w:color w:val="2D2D2D"/>
          <w:lang w:eastAsia="en-CA"/>
        </w:rPr>
        <w:t xml:space="preserve">with the College of </w:t>
      </w:r>
      <w:r w:rsidR="009C5BC3">
        <w:rPr>
          <w:rFonts w:eastAsia="Times New Roman" w:cstheme="minorHAnsi"/>
          <w:color w:val="2D2D2D"/>
          <w:lang w:eastAsia="en-CA"/>
        </w:rPr>
        <w:t>Massage Therapists</w:t>
      </w:r>
      <w:r w:rsidRPr="001D4460">
        <w:rPr>
          <w:rFonts w:eastAsia="Times New Roman" w:cstheme="minorHAnsi"/>
          <w:color w:val="2D2D2D"/>
          <w:lang w:eastAsia="en-CA"/>
        </w:rPr>
        <w:t xml:space="preserve"> of </w:t>
      </w:r>
      <w:r w:rsidRPr="007913F9">
        <w:rPr>
          <w:rFonts w:eastAsia="Times New Roman" w:cstheme="minorHAnsi"/>
          <w:color w:val="2D2D2D"/>
          <w:lang w:eastAsia="en-CA"/>
        </w:rPr>
        <w:t>B</w:t>
      </w:r>
      <w:r w:rsidR="005265EF">
        <w:rPr>
          <w:rFonts w:eastAsia="Times New Roman" w:cstheme="minorHAnsi"/>
          <w:color w:val="2D2D2D"/>
          <w:lang w:eastAsia="en-CA"/>
        </w:rPr>
        <w:t xml:space="preserve">ritish </w:t>
      </w:r>
      <w:r w:rsidRPr="007913F9">
        <w:rPr>
          <w:rFonts w:eastAsia="Times New Roman" w:cstheme="minorHAnsi"/>
          <w:color w:val="2D2D2D"/>
          <w:lang w:eastAsia="en-CA"/>
        </w:rPr>
        <w:t>C</w:t>
      </w:r>
      <w:r w:rsidR="005265EF">
        <w:rPr>
          <w:rFonts w:eastAsia="Times New Roman" w:cstheme="minorHAnsi"/>
          <w:color w:val="2D2D2D"/>
          <w:lang w:eastAsia="en-CA"/>
        </w:rPr>
        <w:t>olumbia</w:t>
      </w:r>
      <w:r w:rsidR="000B2ABA">
        <w:rPr>
          <w:rFonts w:eastAsia="Times New Roman" w:cstheme="minorHAnsi"/>
          <w:color w:val="2D2D2D"/>
          <w:lang w:eastAsia="en-CA"/>
        </w:rPr>
        <w:t xml:space="preserve"> (CMTBC)</w:t>
      </w:r>
    </w:p>
    <w:p w14:paraId="7754EFD6" w14:textId="5E3CA542" w:rsidR="001D4460" w:rsidRDefault="001D4460" w:rsidP="001D446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Valid Liability insurance</w:t>
      </w:r>
    </w:p>
    <w:p w14:paraId="306FBF29" w14:textId="77777777" w:rsidR="00C2204C" w:rsidRPr="001D4460" w:rsidRDefault="00C2204C" w:rsidP="00C2204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7913F9">
        <w:rPr>
          <w:rFonts w:eastAsia="Times New Roman" w:cstheme="minorHAnsi"/>
          <w:color w:val="2D2D2D"/>
          <w:lang w:eastAsia="en-CA"/>
        </w:rPr>
        <w:t>Business license with the city of Abbotsford</w:t>
      </w:r>
    </w:p>
    <w:p w14:paraId="3D806509" w14:textId="77777777" w:rsidR="001D4460" w:rsidRPr="001D4460" w:rsidRDefault="001D4460" w:rsidP="001D4460">
      <w:p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b/>
          <w:bCs/>
          <w:color w:val="2D2D2D"/>
          <w:lang w:eastAsia="en-CA"/>
        </w:rPr>
        <w:t>Get To Know Us More:</w:t>
      </w:r>
    </w:p>
    <w:p w14:paraId="01B0EED4" w14:textId="00AD7C19" w:rsidR="001D4460" w:rsidRPr="001D4460" w:rsidRDefault="001D4460" w:rsidP="00C2204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 xml:space="preserve">Website: </w:t>
      </w:r>
      <w:hyperlink r:id="rId7" w:history="1">
        <w:r w:rsidR="00C2204C" w:rsidRPr="0093269C">
          <w:rPr>
            <w:rStyle w:val="Hyperlink"/>
            <w:rFonts w:eastAsia="Times New Roman" w:cstheme="minorHAnsi"/>
            <w:lang w:eastAsia="en-CA"/>
          </w:rPr>
          <w:t>www.newleafwellnesscentre.com</w:t>
        </w:r>
      </w:hyperlink>
      <w:r w:rsidR="00C2204C">
        <w:rPr>
          <w:rFonts w:eastAsia="Times New Roman" w:cstheme="minorHAnsi"/>
          <w:color w:val="2D2D2D"/>
          <w:lang w:eastAsia="en-CA"/>
        </w:rPr>
        <w:t xml:space="preserve"> </w:t>
      </w:r>
    </w:p>
    <w:p w14:paraId="7BC6E559" w14:textId="02562650" w:rsidR="001D4460" w:rsidRPr="001D4460" w:rsidRDefault="001D4460" w:rsidP="001D4460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lang w:eastAsia="en-CA"/>
        </w:rPr>
      </w:pPr>
      <w:r w:rsidRPr="001D4460">
        <w:rPr>
          <w:rFonts w:eastAsia="Times New Roman" w:cstheme="minorHAnsi"/>
          <w:color w:val="2D2D2D"/>
          <w:lang w:eastAsia="en-CA"/>
        </w:rPr>
        <w:t>Instagram: @</w:t>
      </w:r>
      <w:r w:rsidR="00BA78E6">
        <w:rPr>
          <w:rFonts w:eastAsia="Times New Roman" w:cstheme="minorHAnsi"/>
          <w:color w:val="2D2D2D"/>
          <w:lang w:eastAsia="en-CA"/>
        </w:rPr>
        <w:t>newleafwellness</w:t>
      </w:r>
    </w:p>
    <w:p w14:paraId="1859793A" w14:textId="0BEEF583" w:rsidR="001D4460" w:rsidRPr="001D4460" w:rsidRDefault="001D4460" w:rsidP="00BA78E6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lang w:eastAsia="en-CA"/>
        </w:rPr>
      </w:pPr>
      <w:r w:rsidRPr="001D4460">
        <w:rPr>
          <w:rFonts w:eastAsia="Times New Roman" w:cstheme="minorHAnsi"/>
          <w:lang w:eastAsia="en-CA"/>
        </w:rPr>
        <w:t xml:space="preserve">Facebook: </w:t>
      </w:r>
      <w:r w:rsidR="00BA78E6" w:rsidRPr="00BA78E6">
        <w:rPr>
          <w:rFonts w:cstheme="minorHAnsi"/>
          <w:shd w:val="clear" w:color="auto" w:fill="FFFFFF"/>
        </w:rPr>
        <w:t>@NewLeafWellnessCentre</w:t>
      </w:r>
    </w:p>
    <w:p w14:paraId="5EE9CF58" w14:textId="21C847F8" w:rsidR="00517504" w:rsidRPr="00C2204C" w:rsidRDefault="001D4460" w:rsidP="00BA78E6">
      <w:pPr>
        <w:spacing w:before="100" w:beforeAutospacing="1" w:after="100" w:afterAutospacing="1" w:line="240" w:lineRule="auto"/>
        <w:rPr>
          <w:rFonts w:cstheme="minorHAnsi"/>
        </w:rPr>
      </w:pPr>
      <w:r w:rsidRPr="001D4460">
        <w:rPr>
          <w:rFonts w:eastAsia="Times New Roman" w:cstheme="minorHAnsi"/>
          <w:color w:val="2D2D2D"/>
          <w:lang w:eastAsia="en-CA"/>
        </w:rPr>
        <w:t>To apply, please send your resume</w:t>
      </w:r>
      <w:r w:rsidR="00BA78E6" w:rsidRPr="00BA78E6">
        <w:rPr>
          <w:rFonts w:eastAsia="Times New Roman" w:cstheme="minorHAnsi"/>
          <w:color w:val="2D2D2D"/>
          <w:lang w:eastAsia="en-CA"/>
        </w:rPr>
        <w:t xml:space="preserve"> and cover letter</w:t>
      </w:r>
      <w:r w:rsidRPr="001D4460">
        <w:rPr>
          <w:rFonts w:eastAsia="Times New Roman" w:cstheme="minorHAnsi"/>
          <w:color w:val="2D2D2D"/>
          <w:lang w:eastAsia="en-CA"/>
        </w:rPr>
        <w:t>, we would love to get to know you and continue this conversation</w:t>
      </w:r>
      <w:r w:rsidRPr="001D4460">
        <w:rPr>
          <w:rFonts w:eastAsia="Times New Roman" w:cstheme="minorHAnsi"/>
          <w:b/>
          <w:bCs/>
          <w:color w:val="2D2D2D"/>
          <w:lang w:eastAsia="en-CA"/>
        </w:rPr>
        <w:t>.</w:t>
      </w:r>
      <w:r w:rsidR="00C2204C" w:rsidRPr="00C2204C">
        <w:rPr>
          <w:rFonts w:eastAsia="Times New Roman" w:cstheme="minorHAnsi"/>
          <w:b/>
          <w:bCs/>
          <w:color w:val="2D2D2D"/>
          <w:lang w:eastAsia="en-CA"/>
        </w:rPr>
        <w:t xml:space="preserve"> </w:t>
      </w:r>
      <w:r w:rsidR="00C2204C" w:rsidRPr="001D4460">
        <w:rPr>
          <w:rFonts w:eastAsia="Times New Roman" w:cstheme="minorHAnsi"/>
          <w:color w:val="2D2D2D"/>
          <w:lang w:eastAsia="en-CA"/>
        </w:rPr>
        <w:t>New graduates are welcome to apply</w:t>
      </w:r>
      <w:r w:rsidR="00C2204C" w:rsidRPr="00C2204C">
        <w:rPr>
          <w:rFonts w:eastAsia="Times New Roman" w:cstheme="minorHAnsi"/>
          <w:color w:val="2D2D2D"/>
          <w:lang w:eastAsia="en-CA"/>
        </w:rPr>
        <w:t>.</w:t>
      </w:r>
    </w:p>
    <w:sectPr w:rsidR="00517504" w:rsidRPr="00C2204C" w:rsidSect="00B431BE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18" w:space="24" w:color="00B050"/>
        <w:left w:val="single" w:sz="18" w:space="24" w:color="00B050"/>
        <w:bottom w:val="single" w:sz="18" w:space="24" w:color="00B050"/>
        <w:right w:val="single" w:sz="18" w:space="24" w:color="00B05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393E4" w14:textId="77777777" w:rsidR="0075640E" w:rsidRDefault="0075640E" w:rsidP="003D67A6">
      <w:pPr>
        <w:spacing w:after="0" w:line="240" w:lineRule="auto"/>
      </w:pPr>
      <w:r>
        <w:separator/>
      </w:r>
    </w:p>
  </w:endnote>
  <w:endnote w:type="continuationSeparator" w:id="0">
    <w:p w14:paraId="14B6CB1B" w14:textId="77777777" w:rsidR="0075640E" w:rsidRDefault="0075640E" w:rsidP="003D6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E8DCD" w14:textId="01A5AD92" w:rsidR="00B9301E" w:rsidRPr="00AB1A53" w:rsidRDefault="00717025">
    <w:pPr>
      <w:pStyle w:val="Footer"/>
      <w:rPr>
        <w:rFonts w:ascii="Bradley Hand ITC" w:hAnsi="Bradley Hand ITC"/>
        <w:b/>
        <w:bCs/>
        <w:sz w:val="28"/>
        <w:szCs w:val="28"/>
      </w:rPr>
    </w:pPr>
    <w:r w:rsidRPr="00AB1A53">
      <w:rPr>
        <w:rFonts w:ascii="Bradley Hand ITC" w:hAnsi="Bradley Hand ITC"/>
        <w:b/>
        <w:bCs/>
        <w:sz w:val="28"/>
        <w:szCs w:val="28"/>
      </w:rPr>
      <w:t>Stronger</w:t>
    </w:r>
    <w:r w:rsidRPr="00AB1A53">
      <w:rPr>
        <w:rFonts w:ascii="Bradley Hand ITC" w:hAnsi="Bradley Hand ITC"/>
        <w:b/>
        <w:bCs/>
        <w:sz w:val="28"/>
        <w:szCs w:val="28"/>
      </w:rPr>
      <w:tab/>
      <w:t>Braver</w:t>
    </w:r>
    <w:r w:rsidRPr="00AB1A53">
      <w:rPr>
        <w:rFonts w:ascii="Bradley Hand ITC" w:hAnsi="Bradley Hand ITC"/>
        <w:b/>
        <w:bCs/>
        <w:sz w:val="28"/>
        <w:szCs w:val="28"/>
      </w:rPr>
      <w:tab/>
      <w:t>Bet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6B7E0" w14:textId="77777777" w:rsidR="0075640E" w:rsidRDefault="0075640E" w:rsidP="003D67A6">
      <w:pPr>
        <w:spacing w:after="0" w:line="240" w:lineRule="auto"/>
      </w:pPr>
      <w:r>
        <w:separator/>
      </w:r>
    </w:p>
  </w:footnote>
  <w:footnote w:type="continuationSeparator" w:id="0">
    <w:p w14:paraId="4FC5DCE0" w14:textId="77777777" w:rsidR="0075640E" w:rsidRDefault="0075640E" w:rsidP="003D6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3E427" w14:textId="0DDCA21C" w:rsidR="003D67A6" w:rsidRPr="003D67A6" w:rsidRDefault="003D67A6" w:rsidP="00B9301E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E80FC98" wp14:editId="6C167F3D">
          <wp:simplePos x="0" y="0"/>
          <wp:positionH relativeFrom="column">
            <wp:posOffset>4318567</wp:posOffset>
          </wp:positionH>
          <wp:positionV relativeFrom="paragraph">
            <wp:posOffset>-270578</wp:posOffset>
          </wp:positionV>
          <wp:extent cx="2035171" cy="664039"/>
          <wp:effectExtent l="0" t="0" r="3810" b="3175"/>
          <wp:wrapSquare wrapText="bothSides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171" cy="6640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0FD0"/>
    <w:multiLevelType w:val="multilevel"/>
    <w:tmpl w:val="BFFCD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9955B6"/>
    <w:multiLevelType w:val="multilevel"/>
    <w:tmpl w:val="BD90F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AC5A7C"/>
    <w:multiLevelType w:val="multilevel"/>
    <w:tmpl w:val="08167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F342B0"/>
    <w:multiLevelType w:val="multilevel"/>
    <w:tmpl w:val="13422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D02173"/>
    <w:multiLevelType w:val="multilevel"/>
    <w:tmpl w:val="028AB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7A3F0A"/>
    <w:multiLevelType w:val="multilevel"/>
    <w:tmpl w:val="2C260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4B6DFD"/>
    <w:multiLevelType w:val="multilevel"/>
    <w:tmpl w:val="89ECC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2F3544"/>
    <w:multiLevelType w:val="multilevel"/>
    <w:tmpl w:val="7AFEE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EB2A33"/>
    <w:multiLevelType w:val="multilevel"/>
    <w:tmpl w:val="5A90D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E44D86"/>
    <w:multiLevelType w:val="multilevel"/>
    <w:tmpl w:val="9E7ED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116820"/>
    <w:multiLevelType w:val="multilevel"/>
    <w:tmpl w:val="BA1EA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3B1B60"/>
    <w:multiLevelType w:val="multilevel"/>
    <w:tmpl w:val="BACA4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D474DA"/>
    <w:multiLevelType w:val="hybridMultilevel"/>
    <w:tmpl w:val="2D821B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4F6E9A"/>
    <w:multiLevelType w:val="multilevel"/>
    <w:tmpl w:val="BEA42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2C3F6A"/>
    <w:multiLevelType w:val="multilevel"/>
    <w:tmpl w:val="0CFC7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5200932">
    <w:abstractNumId w:val="13"/>
  </w:num>
  <w:num w:numId="2" w16cid:durableId="1948536579">
    <w:abstractNumId w:val="4"/>
  </w:num>
  <w:num w:numId="3" w16cid:durableId="2026470791">
    <w:abstractNumId w:val="8"/>
  </w:num>
  <w:num w:numId="4" w16cid:durableId="1930044166">
    <w:abstractNumId w:val="14"/>
  </w:num>
  <w:num w:numId="5" w16cid:durableId="1192912672">
    <w:abstractNumId w:val="10"/>
  </w:num>
  <w:num w:numId="6" w16cid:durableId="191695240">
    <w:abstractNumId w:val="9"/>
  </w:num>
  <w:num w:numId="7" w16cid:durableId="1151948824">
    <w:abstractNumId w:val="5"/>
  </w:num>
  <w:num w:numId="8" w16cid:durableId="1624269149">
    <w:abstractNumId w:val="0"/>
  </w:num>
  <w:num w:numId="9" w16cid:durableId="46344982">
    <w:abstractNumId w:val="6"/>
  </w:num>
  <w:num w:numId="10" w16cid:durableId="346179372">
    <w:abstractNumId w:val="1"/>
  </w:num>
  <w:num w:numId="11" w16cid:durableId="763957469">
    <w:abstractNumId w:val="11"/>
  </w:num>
  <w:num w:numId="12" w16cid:durableId="840703053">
    <w:abstractNumId w:val="3"/>
  </w:num>
  <w:num w:numId="13" w16cid:durableId="1523781171">
    <w:abstractNumId w:val="2"/>
  </w:num>
  <w:num w:numId="14" w16cid:durableId="1782334178">
    <w:abstractNumId w:val="7"/>
  </w:num>
  <w:num w:numId="15" w16cid:durableId="133695765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0MDUwNjU3szAytDRW0lEKTi0uzszPAykwrAUAKBgpnSwAAAA="/>
  </w:docVars>
  <w:rsids>
    <w:rsidRoot w:val="001D4460"/>
    <w:rsid w:val="000B2ABA"/>
    <w:rsid w:val="00116C79"/>
    <w:rsid w:val="001D4460"/>
    <w:rsid w:val="00300A87"/>
    <w:rsid w:val="003D67A6"/>
    <w:rsid w:val="00440044"/>
    <w:rsid w:val="004E3D1C"/>
    <w:rsid w:val="00505FA9"/>
    <w:rsid w:val="00517504"/>
    <w:rsid w:val="005265EF"/>
    <w:rsid w:val="00577060"/>
    <w:rsid w:val="00622178"/>
    <w:rsid w:val="00717025"/>
    <w:rsid w:val="0075640E"/>
    <w:rsid w:val="007913F9"/>
    <w:rsid w:val="00802430"/>
    <w:rsid w:val="009C5BC3"/>
    <w:rsid w:val="00AB1A53"/>
    <w:rsid w:val="00B431BE"/>
    <w:rsid w:val="00B9301E"/>
    <w:rsid w:val="00BA78E6"/>
    <w:rsid w:val="00BC6BD6"/>
    <w:rsid w:val="00C2204C"/>
    <w:rsid w:val="00D4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F8DBE3"/>
  <w15:chartTrackingRefBased/>
  <w15:docId w15:val="{EAC66BA1-52C9-4E17-8E19-7B97BEEBB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D446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4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1D4460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ListParagraph">
    <w:name w:val="List Paragraph"/>
    <w:basedOn w:val="Normal"/>
    <w:uiPriority w:val="34"/>
    <w:qFormat/>
    <w:rsid w:val="00BC6B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20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204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D6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7A6"/>
  </w:style>
  <w:style w:type="paragraph" w:styleId="Footer">
    <w:name w:val="footer"/>
    <w:basedOn w:val="Normal"/>
    <w:link w:val="FooterChar"/>
    <w:uiPriority w:val="99"/>
    <w:unhideWhenUsed/>
    <w:rsid w:val="003D6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2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0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newleafwellnesscentr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ra Nybo</dc:creator>
  <cp:keywords/>
  <dc:description/>
  <cp:lastModifiedBy>DeVera Nybo</cp:lastModifiedBy>
  <cp:revision>9</cp:revision>
  <dcterms:created xsi:type="dcterms:W3CDTF">2022-06-08T18:08:00Z</dcterms:created>
  <dcterms:modified xsi:type="dcterms:W3CDTF">2022-06-08T19:13:00Z</dcterms:modified>
</cp:coreProperties>
</file>